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674D1C" w14:textId="35AFA6D8" w:rsidR="00136297" w:rsidRPr="00F3530F" w:rsidRDefault="00136297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  <w:bookmarkStart w:id="0" w:name="_GoBack"/>
      <w:bookmarkEnd w:id="0"/>
      <w:r w:rsidRPr="00F3530F">
        <w:rPr>
          <w:rFonts w:ascii="Times New Roman" w:hAnsi="Times New Roman" w:cs="Times New Roman"/>
          <w:b/>
          <w:sz w:val="20"/>
          <w:szCs w:val="20"/>
          <w:u w:val="single"/>
        </w:rPr>
        <w:t xml:space="preserve">First </w:t>
      </w:r>
      <w:proofErr w:type="spellStart"/>
      <w:r w:rsidRPr="00F3530F">
        <w:rPr>
          <w:rFonts w:ascii="Times New Roman" w:hAnsi="Times New Roman" w:cs="Times New Roman"/>
          <w:b/>
          <w:sz w:val="20"/>
          <w:szCs w:val="20"/>
          <w:u w:val="single"/>
        </w:rPr>
        <w:t>Sero</w:t>
      </w:r>
      <w:proofErr w:type="spellEnd"/>
      <w:r w:rsidRPr="00F3530F">
        <w:rPr>
          <w:rFonts w:ascii="Times New Roman" w:hAnsi="Times New Roman" w:cs="Times New Roman"/>
          <w:b/>
          <w:sz w:val="20"/>
          <w:szCs w:val="20"/>
          <w:u w:val="single"/>
        </w:rPr>
        <w:t xml:space="preserve"> Survey</w:t>
      </w:r>
    </w:p>
    <w:p w14:paraId="2EA06BB6" w14:textId="77777777" w:rsidR="000143B2" w:rsidRPr="00F3530F" w:rsidRDefault="000143B2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tbl>
      <w:tblPr>
        <w:tblStyle w:val="TableGrid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3"/>
        <w:gridCol w:w="1140"/>
        <w:gridCol w:w="1417"/>
        <w:gridCol w:w="3085"/>
        <w:gridCol w:w="2551"/>
      </w:tblGrid>
      <w:tr w:rsidR="00136297" w:rsidRPr="00F3530F" w14:paraId="6D45715C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68062095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l.No</w:t>
            </w:r>
            <w:proofErr w:type="spellEnd"/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140" w:type="dxa"/>
            <w:shd w:val="clear" w:color="auto" w:fill="auto"/>
            <w:noWrap/>
            <w:hideMark/>
          </w:tcPr>
          <w:p w14:paraId="4E1CE63F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ards selected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45B9CADD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ouseholds (Total)</w:t>
            </w:r>
          </w:p>
        </w:tc>
        <w:tc>
          <w:tcPr>
            <w:tcW w:w="3085" w:type="dxa"/>
            <w:shd w:val="clear" w:color="auto" w:fill="auto"/>
          </w:tcPr>
          <w:p w14:paraId="03A8612C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ing point Locality selected (SRS)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6DA48323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Households to be sampled/ cluster </w:t>
            </w:r>
          </w:p>
          <w:p w14:paraId="5B47D1B8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1 participant per HH)</w:t>
            </w:r>
          </w:p>
        </w:tc>
      </w:tr>
      <w:tr w:rsidR="000D050D" w:rsidRPr="00F3530F" w14:paraId="3740D9E2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1C1AB762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47F9DFE0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80E73D5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08</w:t>
            </w:r>
          </w:p>
        </w:tc>
        <w:tc>
          <w:tcPr>
            <w:tcW w:w="3085" w:type="dxa"/>
            <w:shd w:val="clear" w:color="auto" w:fill="auto"/>
          </w:tcPr>
          <w:p w14:paraId="3D7E9BF4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Pati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Big Bazaar area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3D31B6DC" w14:textId="23C930BD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649CB556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4DF38346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11FFFBE9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46FC734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476</w:t>
            </w:r>
          </w:p>
        </w:tc>
        <w:tc>
          <w:tcPr>
            <w:tcW w:w="3085" w:type="dxa"/>
            <w:shd w:val="clear" w:color="auto" w:fill="auto"/>
          </w:tcPr>
          <w:p w14:paraId="6F39DA26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Hanspal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1972CFDB" w14:textId="0590DCDC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55291410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6AE58798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028FCCE1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1B3948D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420</w:t>
            </w:r>
          </w:p>
        </w:tc>
        <w:tc>
          <w:tcPr>
            <w:tcW w:w="3085" w:type="dxa"/>
            <w:shd w:val="clear" w:color="auto" w:fill="auto"/>
          </w:tcPr>
          <w:p w14:paraId="4156C3A3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SailashreeVihar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GA Plot area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389C0999" w14:textId="365DBFD1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654D8E8C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23F38FB8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51DD3A85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F1ACE65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328</w:t>
            </w:r>
          </w:p>
        </w:tc>
        <w:tc>
          <w:tcPr>
            <w:tcW w:w="3085" w:type="dxa"/>
            <w:shd w:val="clear" w:color="auto" w:fill="auto"/>
          </w:tcPr>
          <w:p w14:paraId="326CB682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Aditya Care Hospital area 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0FA26D73" w14:textId="6B9270C6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0AFA83D9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6B626C6B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39E643BA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1C0FDFA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227</w:t>
            </w:r>
          </w:p>
        </w:tc>
        <w:tc>
          <w:tcPr>
            <w:tcW w:w="3085" w:type="dxa"/>
            <w:shd w:val="clear" w:color="auto" w:fill="auto"/>
          </w:tcPr>
          <w:p w14:paraId="73DC3DA1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Doordarshan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Kendra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63353336" w14:textId="7093A3CE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27007F1B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47A0DE85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0185611F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74EB9CB4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255</w:t>
            </w:r>
          </w:p>
        </w:tc>
        <w:tc>
          <w:tcPr>
            <w:tcW w:w="3085" w:type="dxa"/>
            <w:shd w:val="clear" w:color="auto" w:fill="auto"/>
          </w:tcPr>
          <w:p w14:paraId="0DE7994F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Budhh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 Park area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08F12AB8" w14:textId="7AD0AC9B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7144A541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5918F35E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2D3D3EB5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19B6C43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86</w:t>
            </w:r>
          </w:p>
        </w:tc>
        <w:tc>
          <w:tcPr>
            <w:tcW w:w="3085" w:type="dxa"/>
            <w:shd w:val="clear" w:color="auto" w:fill="auto"/>
          </w:tcPr>
          <w:p w14:paraId="62951D41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Postal Colony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0D903B6E" w14:textId="258DF5CF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56BEF6CF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71849497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064546F1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ABF3630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517</w:t>
            </w:r>
          </w:p>
        </w:tc>
        <w:tc>
          <w:tcPr>
            <w:tcW w:w="3085" w:type="dxa"/>
            <w:shd w:val="clear" w:color="auto" w:fill="auto"/>
          </w:tcPr>
          <w:p w14:paraId="048E907B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Basudev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Nagar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6C496545" w14:textId="0F5834DF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348E294A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770F4F05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21575B45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F5521A3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207</w:t>
            </w:r>
          </w:p>
        </w:tc>
        <w:tc>
          <w:tcPr>
            <w:tcW w:w="3085" w:type="dxa"/>
            <w:shd w:val="clear" w:color="auto" w:fill="auto"/>
          </w:tcPr>
          <w:p w14:paraId="6FF82D33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Durg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Madhab area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1EEAE634" w14:textId="4D044409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21DE590C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4CD2D1E6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4ECB5279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927D7B4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331</w:t>
            </w:r>
          </w:p>
        </w:tc>
        <w:tc>
          <w:tcPr>
            <w:tcW w:w="3085" w:type="dxa"/>
            <w:shd w:val="clear" w:color="auto" w:fill="auto"/>
          </w:tcPr>
          <w:p w14:paraId="388AF5E0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RBI Colony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460751EA" w14:textId="64A3D6FD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62F5CEC7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6A0AEF6F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40905981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7CC67E14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958</w:t>
            </w:r>
          </w:p>
        </w:tc>
        <w:tc>
          <w:tcPr>
            <w:tcW w:w="3085" w:type="dxa"/>
            <w:shd w:val="clear" w:color="auto" w:fill="auto"/>
          </w:tcPr>
          <w:p w14:paraId="65DFCBC3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Nayapall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PS Area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5598D37A" w14:textId="2D85E260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46AC0893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0B0A91DF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2F8AC8DE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7A48B09B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96</w:t>
            </w:r>
          </w:p>
        </w:tc>
        <w:tc>
          <w:tcPr>
            <w:tcW w:w="3085" w:type="dxa"/>
            <w:shd w:val="clear" w:color="auto" w:fill="auto"/>
          </w:tcPr>
          <w:p w14:paraId="51AC20D8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Irrigaiton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Colony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5374E618" w14:textId="2F94E2B1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030A96BE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50D1D1C8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1C69D274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2BB7C17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18</w:t>
            </w:r>
          </w:p>
        </w:tc>
        <w:tc>
          <w:tcPr>
            <w:tcW w:w="3085" w:type="dxa"/>
            <w:shd w:val="clear" w:color="auto" w:fill="auto"/>
          </w:tcPr>
          <w:p w14:paraId="0D9450EE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Bankers Colony 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0DF17462" w14:textId="355F88C0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137387BC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4845A0E8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323AD2BB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15B31060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422</w:t>
            </w:r>
          </w:p>
        </w:tc>
        <w:tc>
          <w:tcPr>
            <w:tcW w:w="3085" w:type="dxa"/>
            <w:shd w:val="clear" w:color="auto" w:fill="auto"/>
          </w:tcPr>
          <w:p w14:paraId="1187EE72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Nalin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Devi College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26D34E67" w14:textId="0E3A7E0C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61598531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522AE142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52107006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BA68838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31</w:t>
            </w:r>
          </w:p>
        </w:tc>
        <w:tc>
          <w:tcPr>
            <w:tcW w:w="3085" w:type="dxa"/>
            <w:shd w:val="clear" w:color="auto" w:fill="auto"/>
          </w:tcPr>
          <w:p w14:paraId="1EC4B7B8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Nayapall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Beher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Sahi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7BC8CC7B" w14:textId="75A518BC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38963F95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4257820A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3224A049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4225E484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08</w:t>
            </w:r>
          </w:p>
        </w:tc>
        <w:tc>
          <w:tcPr>
            <w:tcW w:w="3085" w:type="dxa"/>
            <w:shd w:val="clear" w:color="auto" w:fill="auto"/>
          </w:tcPr>
          <w:p w14:paraId="42BC672E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Jayadev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Bhawan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50CF37A3" w14:textId="3EF4D43F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63C42203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77120906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09F1197A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016B1F30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438</w:t>
            </w:r>
          </w:p>
        </w:tc>
        <w:tc>
          <w:tcPr>
            <w:tcW w:w="3085" w:type="dxa"/>
            <w:shd w:val="clear" w:color="auto" w:fill="auto"/>
          </w:tcPr>
          <w:p w14:paraId="05981AF4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Gokul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Jena Colony area 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374EC40E" w14:textId="1CF61BFE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5FDBE42C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7659AE45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697F7D75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AFCDD06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49</w:t>
            </w:r>
          </w:p>
        </w:tc>
        <w:tc>
          <w:tcPr>
            <w:tcW w:w="3085" w:type="dxa"/>
            <w:shd w:val="clear" w:color="auto" w:fill="auto"/>
          </w:tcPr>
          <w:p w14:paraId="31B8221F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Biswal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Complex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0001CB2B" w14:textId="1D6856E0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63EE021B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11CD44A1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0ACE9142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31A7505E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67</w:t>
            </w:r>
          </w:p>
        </w:tc>
        <w:tc>
          <w:tcPr>
            <w:tcW w:w="3085" w:type="dxa"/>
            <w:shd w:val="clear" w:color="auto" w:fill="auto"/>
          </w:tcPr>
          <w:p w14:paraId="7AC2F33F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KrushiVihar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23FAB492" w14:textId="25352C10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1EEFA10F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3CD3A112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1DD71286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EEE5021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904</w:t>
            </w:r>
          </w:p>
        </w:tc>
        <w:tc>
          <w:tcPr>
            <w:tcW w:w="3085" w:type="dxa"/>
            <w:shd w:val="clear" w:color="auto" w:fill="auto"/>
          </w:tcPr>
          <w:p w14:paraId="7784FDB1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PrasantiVihar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44056B3B" w14:textId="7C00CCF8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44F721AE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6A028221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7D472957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E09EA63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39</w:t>
            </w:r>
          </w:p>
        </w:tc>
        <w:tc>
          <w:tcPr>
            <w:tcW w:w="3085" w:type="dxa"/>
            <w:shd w:val="clear" w:color="auto" w:fill="auto"/>
          </w:tcPr>
          <w:p w14:paraId="4D71B480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Gyan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Nagar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1E2678DB" w14:textId="1736B302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1CCC8BA2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57D3EBEC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780EA329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4964158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55</w:t>
            </w:r>
          </w:p>
        </w:tc>
        <w:tc>
          <w:tcPr>
            <w:tcW w:w="3085" w:type="dxa"/>
            <w:shd w:val="clear" w:color="auto" w:fill="auto"/>
          </w:tcPr>
          <w:p w14:paraId="7355CB12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BJB Nagar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3D5C6647" w14:textId="09FA989F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53B69B45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6E159785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4D62C912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1C885D6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55</w:t>
            </w:r>
          </w:p>
        </w:tc>
        <w:tc>
          <w:tcPr>
            <w:tcW w:w="3085" w:type="dxa"/>
            <w:shd w:val="clear" w:color="auto" w:fill="auto"/>
          </w:tcPr>
          <w:p w14:paraId="64C35BD3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Sriram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Nagar area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35A69BDF" w14:textId="2355B939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5216A791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1F6F7711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12378837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777172EE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13</w:t>
            </w:r>
          </w:p>
        </w:tc>
        <w:tc>
          <w:tcPr>
            <w:tcW w:w="3085" w:type="dxa"/>
            <w:shd w:val="clear" w:color="auto" w:fill="auto"/>
          </w:tcPr>
          <w:p w14:paraId="56530334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LingarajVihar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49AECDB6" w14:textId="29AE8F0E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0D050D" w:rsidRPr="00F3530F" w14:paraId="0066664B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4A274775" w14:textId="77777777" w:rsidR="000D050D" w:rsidRPr="00F3530F" w:rsidRDefault="000D050D" w:rsidP="000D050D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5FED2EEA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92DB7ED" w14:textId="77777777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23</w:t>
            </w:r>
          </w:p>
        </w:tc>
        <w:tc>
          <w:tcPr>
            <w:tcW w:w="3085" w:type="dxa"/>
            <w:shd w:val="clear" w:color="auto" w:fill="auto"/>
          </w:tcPr>
          <w:p w14:paraId="59F5CEAC" w14:textId="77777777" w:rsidR="000D050D" w:rsidRPr="00F3530F" w:rsidRDefault="000D050D" w:rsidP="000D050D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Dumdum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PH-I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46067294" w14:textId="710653F5" w:rsidR="000D050D" w:rsidRPr="00F3530F" w:rsidRDefault="000D050D" w:rsidP="000D050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A605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136297" w:rsidRPr="00F3530F" w14:paraId="5BA7DFFD" w14:textId="77777777" w:rsidTr="000D050D">
        <w:trPr>
          <w:trHeight w:val="300"/>
        </w:trPr>
        <w:tc>
          <w:tcPr>
            <w:tcW w:w="823" w:type="dxa"/>
            <w:shd w:val="clear" w:color="auto" w:fill="auto"/>
          </w:tcPr>
          <w:p w14:paraId="736F0C81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140" w:type="dxa"/>
            <w:shd w:val="clear" w:color="auto" w:fill="auto"/>
            <w:noWrap/>
            <w:hideMark/>
          </w:tcPr>
          <w:p w14:paraId="063FB917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 wards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5AC4B65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75331 HH</w:t>
            </w:r>
          </w:p>
        </w:tc>
        <w:tc>
          <w:tcPr>
            <w:tcW w:w="3085" w:type="dxa"/>
            <w:shd w:val="clear" w:color="auto" w:fill="auto"/>
          </w:tcPr>
          <w:p w14:paraId="4DD549B1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0A78E9A4" w14:textId="75729ED8" w:rsidR="00136297" w:rsidRPr="00F3530F" w:rsidRDefault="000D050D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136297" w:rsidRPr="00F3530F">
              <w:rPr>
                <w:rFonts w:ascii="Times New Roman" w:hAnsi="Times New Roman" w:cs="Times New Roman"/>
                <w:sz w:val="20"/>
                <w:szCs w:val="20"/>
              </w:rPr>
              <w:t>00 participants</w:t>
            </w:r>
          </w:p>
        </w:tc>
      </w:tr>
    </w:tbl>
    <w:p w14:paraId="5248DB94" w14:textId="77777777" w:rsidR="00136297" w:rsidRPr="00F3530F" w:rsidRDefault="00136297" w:rsidP="00F3530F">
      <w:pPr>
        <w:rPr>
          <w:rFonts w:ascii="Times New Roman" w:hAnsi="Times New Roman" w:cs="Times New Roman"/>
          <w:sz w:val="20"/>
          <w:szCs w:val="20"/>
        </w:rPr>
      </w:pPr>
    </w:p>
    <w:p w14:paraId="501CA178" w14:textId="77777777" w:rsidR="00136297" w:rsidRPr="00F3530F" w:rsidRDefault="00136297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756B573A" w14:textId="77777777" w:rsidR="00136297" w:rsidRPr="00F3530F" w:rsidRDefault="00136297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31FE35B8" w14:textId="77777777" w:rsidR="00136297" w:rsidRPr="00F3530F" w:rsidRDefault="00136297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005FB22F" w14:textId="77777777" w:rsidR="00136297" w:rsidRPr="00F3530F" w:rsidRDefault="00136297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72435C7C" w14:textId="77777777" w:rsidR="00136297" w:rsidRPr="00F3530F" w:rsidRDefault="00136297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1D3FEFB8" w14:textId="38AF0535" w:rsidR="00136297" w:rsidRDefault="00136297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2D67919B" w14:textId="7949A87E" w:rsidR="00F3530F" w:rsidRDefault="00F3530F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19D1EB07" w14:textId="25322BC2" w:rsidR="00F3530F" w:rsidRDefault="00F3530F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10C57E82" w14:textId="0392EA37" w:rsidR="00F3530F" w:rsidRDefault="00F3530F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3630012B" w14:textId="77777777" w:rsidR="00F3530F" w:rsidRPr="00F3530F" w:rsidRDefault="00F3530F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38DC32A5" w14:textId="77777777" w:rsidR="00136297" w:rsidRPr="00F3530F" w:rsidRDefault="00136297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728FC4BF" w14:textId="77777777" w:rsidR="00DC6F49" w:rsidRPr="00F3530F" w:rsidRDefault="00EF6583" w:rsidP="00F3530F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F3530F">
        <w:rPr>
          <w:rFonts w:ascii="Times New Roman" w:hAnsi="Times New Roman" w:cs="Times New Roman"/>
          <w:b/>
          <w:sz w:val="20"/>
          <w:szCs w:val="20"/>
          <w:u w:val="single"/>
        </w:rPr>
        <w:lastRenderedPageBreak/>
        <w:t xml:space="preserve">Second </w:t>
      </w:r>
      <w:proofErr w:type="spellStart"/>
      <w:r w:rsidR="00206BAB" w:rsidRPr="00F3530F">
        <w:rPr>
          <w:rFonts w:ascii="Times New Roman" w:hAnsi="Times New Roman" w:cs="Times New Roman"/>
          <w:b/>
          <w:sz w:val="20"/>
          <w:szCs w:val="20"/>
          <w:u w:val="single"/>
        </w:rPr>
        <w:t>Sero</w:t>
      </w:r>
      <w:proofErr w:type="spellEnd"/>
      <w:r w:rsidR="00206BAB" w:rsidRPr="00F3530F">
        <w:rPr>
          <w:rFonts w:ascii="Times New Roman" w:hAnsi="Times New Roman" w:cs="Times New Roman"/>
          <w:b/>
          <w:sz w:val="20"/>
          <w:szCs w:val="20"/>
          <w:u w:val="single"/>
        </w:rPr>
        <w:t xml:space="preserve"> Survey</w:t>
      </w:r>
    </w:p>
    <w:p w14:paraId="107BC74E" w14:textId="77777777" w:rsidR="00206BAB" w:rsidRPr="00F3530F" w:rsidRDefault="00206BAB" w:rsidP="00F3530F">
      <w:pPr>
        <w:jc w:val="center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5"/>
        <w:gridCol w:w="1140"/>
        <w:gridCol w:w="1417"/>
        <w:gridCol w:w="3083"/>
        <w:gridCol w:w="2551"/>
      </w:tblGrid>
      <w:tr w:rsidR="00DC6F49" w:rsidRPr="00F3530F" w14:paraId="572FC94C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7799AECF" w14:textId="77777777" w:rsidR="00DC6F49" w:rsidRPr="00F3530F" w:rsidRDefault="00DC6F49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l.No</w:t>
            </w:r>
            <w:proofErr w:type="spellEnd"/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140" w:type="dxa"/>
            <w:shd w:val="clear" w:color="auto" w:fill="auto"/>
            <w:noWrap/>
            <w:hideMark/>
          </w:tcPr>
          <w:p w14:paraId="5DD4333C" w14:textId="77777777" w:rsidR="00DC6F49" w:rsidRPr="00F3530F" w:rsidRDefault="00DC6F49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ards selected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30BE5E56" w14:textId="77777777" w:rsidR="00DC6F49" w:rsidRPr="00F3530F" w:rsidRDefault="00DC6F49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ouseholds (Total)</w:t>
            </w:r>
          </w:p>
        </w:tc>
        <w:tc>
          <w:tcPr>
            <w:tcW w:w="3083" w:type="dxa"/>
            <w:shd w:val="clear" w:color="auto" w:fill="auto"/>
          </w:tcPr>
          <w:p w14:paraId="1235E568" w14:textId="77777777" w:rsidR="00DC6F49" w:rsidRPr="00F3530F" w:rsidRDefault="00DC6F49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ing point Locality selected (SRS)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38AE8A4B" w14:textId="77777777" w:rsidR="00DC6F49" w:rsidRPr="00F3530F" w:rsidRDefault="00DC6F49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Households to be sampled/ cluster </w:t>
            </w:r>
          </w:p>
          <w:p w14:paraId="1AFC2BFA" w14:textId="77777777" w:rsidR="00DC6F49" w:rsidRPr="00F3530F" w:rsidRDefault="00DC6F49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1 participant per HH)</w:t>
            </w:r>
          </w:p>
        </w:tc>
      </w:tr>
      <w:tr w:rsidR="00F3530F" w:rsidRPr="00F3530F" w14:paraId="278770D2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5F4A3A48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3DAAB58C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9038A15" w14:textId="240DDA1C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08</w:t>
            </w:r>
          </w:p>
        </w:tc>
        <w:tc>
          <w:tcPr>
            <w:tcW w:w="3083" w:type="dxa"/>
            <w:shd w:val="clear" w:color="auto" w:fill="auto"/>
          </w:tcPr>
          <w:p w14:paraId="77D539BE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Munda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Sahi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4A15205D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15C667B4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11FFE462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20E95101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31D55F31" w14:textId="21E803AB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476</w:t>
            </w:r>
          </w:p>
        </w:tc>
        <w:tc>
          <w:tcPr>
            <w:tcW w:w="3083" w:type="dxa"/>
            <w:shd w:val="clear" w:color="auto" w:fill="auto"/>
          </w:tcPr>
          <w:p w14:paraId="61B1ADBF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Haridaspur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78635525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7F3F6D11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77851038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46CC3E83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486FF55" w14:textId="5038F071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420</w:t>
            </w:r>
          </w:p>
        </w:tc>
        <w:tc>
          <w:tcPr>
            <w:tcW w:w="3083" w:type="dxa"/>
            <w:shd w:val="clear" w:color="auto" w:fill="auto"/>
          </w:tcPr>
          <w:p w14:paraId="69FE2E40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Niladr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Enclave Area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57414D4D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67B3D171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3F482D2C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4EF9BE89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E0F6788" w14:textId="76B792F2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328</w:t>
            </w:r>
          </w:p>
        </w:tc>
        <w:tc>
          <w:tcPr>
            <w:tcW w:w="3083" w:type="dxa"/>
            <w:shd w:val="clear" w:color="auto" w:fill="auto"/>
          </w:tcPr>
          <w:p w14:paraId="1003BD7A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Gadakan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Village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7A88A877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52BA4EC4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7876D1C3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015A0D65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76C0905D" w14:textId="753FFA8F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227</w:t>
            </w:r>
          </w:p>
        </w:tc>
        <w:tc>
          <w:tcPr>
            <w:tcW w:w="3083" w:type="dxa"/>
            <w:shd w:val="clear" w:color="auto" w:fill="auto"/>
          </w:tcPr>
          <w:p w14:paraId="546F3439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Samant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Vihar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49335E6D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6CAFFC53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506CA6DE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734A818A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0C5884BF" w14:textId="62123CCB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255</w:t>
            </w:r>
          </w:p>
        </w:tc>
        <w:tc>
          <w:tcPr>
            <w:tcW w:w="3083" w:type="dxa"/>
            <w:shd w:val="clear" w:color="auto" w:fill="auto"/>
          </w:tcPr>
          <w:p w14:paraId="3AE93F5F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Lumbin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Vihar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2130EAE4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0CA2DD6A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366FF1A4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7F95F338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36A0B8F6" w14:textId="259EA0A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86</w:t>
            </w:r>
          </w:p>
        </w:tc>
        <w:tc>
          <w:tcPr>
            <w:tcW w:w="3083" w:type="dxa"/>
            <w:shd w:val="clear" w:color="auto" w:fill="auto"/>
          </w:tcPr>
          <w:p w14:paraId="4EE47488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Utkal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University Area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2D5763F8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37DAFCBB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5F14E773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40000C9B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CF06A60" w14:textId="17538C03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517</w:t>
            </w:r>
          </w:p>
        </w:tc>
        <w:tc>
          <w:tcPr>
            <w:tcW w:w="3083" w:type="dxa"/>
            <w:shd w:val="clear" w:color="auto" w:fill="auto"/>
          </w:tcPr>
          <w:p w14:paraId="0E2DDD70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Hanuman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Sahi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1094CF22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6D21269F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671E604E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13619064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0ED1011" w14:textId="57DDEB30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207</w:t>
            </w:r>
          </w:p>
        </w:tc>
        <w:tc>
          <w:tcPr>
            <w:tcW w:w="3083" w:type="dxa"/>
            <w:shd w:val="clear" w:color="auto" w:fill="auto"/>
          </w:tcPr>
          <w:p w14:paraId="418E1772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Mahalaxm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Vihar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03263DE5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6B73D0DB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2BD396F4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6F52DC7D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8E19D0C" w14:textId="16365B04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331</w:t>
            </w:r>
          </w:p>
        </w:tc>
        <w:tc>
          <w:tcPr>
            <w:tcW w:w="3083" w:type="dxa"/>
            <w:shd w:val="clear" w:color="auto" w:fill="auto"/>
          </w:tcPr>
          <w:p w14:paraId="6252B617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Jagannath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Vihar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Area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1A207D4E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5EFB90E6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55205240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54004248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8FBA69D" w14:textId="613A7356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958</w:t>
            </w:r>
          </w:p>
        </w:tc>
        <w:tc>
          <w:tcPr>
            <w:tcW w:w="3083" w:type="dxa"/>
            <w:shd w:val="clear" w:color="auto" w:fill="auto"/>
          </w:tcPr>
          <w:p w14:paraId="5933A26F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IRC Village N-5 &amp; N-6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2CEB6E84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46080D23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73F2A450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3E968C52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3091F7FD" w14:textId="118A9C90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96</w:t>
            </w:r>
          </w:p>
        </w:tc>
        <w:tc>
          <w:tcPr>
            <w:tcW w:w="3083" w:type="dxa"/>
            <w:shd w:val="clear" w:color="auto" w:fill="auto"/>
          </w:tcPr>
          <w:p w14:paraId="6AE36259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GRIDCO Colony,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3040EE70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545C05F3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3DECD85F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42359A7D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1D748F6B" w14:textId="0AADEF21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18</w:t>
            </w:r>
          </w:p>
        </w:tc>
        <w:tc>
          <w:tcPr>
            <w:tcW w:w="3083" w:type="dxa"/>
            <w:shd w:val="clear" w:color="auto" w:fill="auto"/>
          </w:tcPr>
          <w:p w14:paraId="1BAEC5D4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Laxmisagar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Brit Colony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1AE81435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04A86EC0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695D2D2B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369AA80F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62E0E54" w14:textId="2D0073C8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422</w:t>
            </w:r>
          </w:p>
        </w:tc>
        <w:tc>
          <w:tcPr>
            <w:tcW w:w="3083" w:type="dxa"/>
            <w:shd w:val="clear" w:color="auto" w:fill="auto"/>
          </w:tcPr>
          <w:p w14:paraId="0FE8A647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Exhibition Ground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6B3FABA3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2E43B470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4CAD69D5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33C1DF0E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F96EB49" w14:textId="4AAB7F5D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31</w:t>
            </w:r>
          </w:p>
        </w:tc>
        <w:tc>
          <w:tcPr>
            <w:tcW w:w="3083" w:type="dxa"/>
            <w:shd w:val="clear" w:color="auto" w:fill="auto"/>
          </w:tcPr>
          <w:p w14:paraId="4BCD2922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Trishn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Apartment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18AFE07C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5F231FC7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766DF9C9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741490B3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4000675" w14:textId="6A9E5920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08</w:t>
            </w:r>
          </w:p>
        </w:tc>
        <w:tc>
          <w:tcPr>
            <w:tcW w:w="3083" w:type="dxa"/>
            <w:shd w:val="clear" w:color="auto" w:fill="auto"/>
          </w:tcPr>
          <w:p w14:paraId="200491D8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Kamala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Neheru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Womens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College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6A5BCF0D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28909F99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6187115F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15B261ED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77637099" w14:textId="1641DF8F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438</w:t>
            </w:r>
          </w:p>
        </w:tc>
        <w:tc>
          <w:tcPr>
            <w:tcW w:w="3083" w:type="dxa"/>
            <w:shd w:val="clear" w:color="auto" w:fill="auto"/>
          </w:tcPr>
          <w:p w14:paraId="3CE3A3EE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Budhhanagar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0414AF2A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1477587B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4F47730B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03154B43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2F4E9C8" w14:textId="03627FAC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49</w:t>
            </w:r>
          </w:p>
        </w:tc>
        <w:tc>
          <w:tcPr>
            <w:tcW w:w="3083" w:type="dxa"/>
            <w:shd w:val="clear" w:color="auto" w:fill="auto"/>
          </w:tcPr>
          <w:p w14:paraId="68B99072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Post Office Lane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31E760BF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684C5D5D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418A1909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69EF4A81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1C0A27B5" w14:textId="4D2972D6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67</w:t>
            </w:r>
          </w:p>
        </w:tc>
        <w:tc>
          <w:tcPr>
            <w:tcW w:w="3083" w:type="dxa"/>
            <w:shd w:val="clear" w:color="auto" w:fill="auto"/>
          </w:tcPr>
          <w:p w14:paraId="4CA2135C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Stewart School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00CD8AA4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226649FA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54A6A3EF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17EBE364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4F7F2574" w14:textId="60A696D6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904</w:t>
            </w:r>
          </w:p>
        </w:tc>
        <w:tc>
          <w:tcPr>
            <w:tcW w:w="3083" w:type="dxa"/>
            <w:shd w:val="clear" w:color="auto" w:fill="auto"/>
          </w:tcPr>
          <w:p w14:paraId="5BCCC0D6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OUAT Office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590EA895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0A6AA099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4930BA3C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6D657566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855AF95" w14:textId="70A6765D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39</w:t>
            </w:r>
          </w:p>
        </w:tc>
        <w:tc>
          <w:tcPr>
            <w:tcW w:w="3083" w:type="dxa"/>
            <w:shd w:val="clear" w:color="auto" w:fill="auto"/>
          </w:tcPr>
          <w:p w14:paraId="3A3DC5C4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Mishra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Sahi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6ED8B37C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278A165D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379FCD7F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089B58A8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4AA4DE80" w14:textId="555D339F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55</w:t>
            </w:r>
          </w:p>
        </w:tc>
        <w:tc>
          <w:tcPr>
            <w:tcW w:w="3083" w:type="dxa"/>
            <w:shd w:val="clear" w:color="auto" w:fill="auto"/>
          </w:tcPr>
          <w:p w14:paraId="31F8BA8E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Mainisi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Khala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2E199C33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5D8D8255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7788AC59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5148C5DF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FDBD972" w14:textId="4CC1D50E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55</w:t>
            </w:r>
          </w:p>
        </w:tc>
        <w:tc>
          <w:tcPr>
            <w:tcW w:w="3083" w:type="dxa"/>
            <w:shd w:val="clear" w:color="auto" w:fill="auto"/>
          </w:tcPr>
          <w:p w14:paraId="6031D7A8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Haripur Patna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732B41F0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516F6699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18CDD152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2AE3F37C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06009479" w14:textId="707742B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13</w:t>
            </w:r>
          </w:p>
        </w:tc>
        <w:tc>
          <w:tcPr>
            <w:tcW w:w="3083" w:type="dxa"/>
            <w:shd w:val="clear" w:color="auto" w:fill="auto"/>
          </w:tcPr>
          <w:p w14:paraId="5F4C90D0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Ananta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Vihar</w:t>
            </w:r>
            <w:proofErr w:type="spellEnd"/>
          </w:p>
        </w:tc>
        <w:tc>
          <w:tcPr>
            <w:tcW w:w="2551" w:type="dxa"/>
            <w:shd w:val="clear" w:color="auto" w:fill="auto"/>
            <w:noWrap/>
            <w:hideMark/>
          </w:tcPr>
          <w:p w14:paraId="175C77DF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5588B07B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39BFEB73" w14:textId="77777777" w:rsidR="00F3530F" w:rsidRPr="00F3530F" w:rsidRDefault="00F3530F" w:rsidP="00F3530F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0" w:type="dxa"/>
            <w:shd w:val="clear" w:color="auto" w:fill="auto"/>
            <w:noWrap/>
            <w:hideMark/>
          </w:tcPr>
          <w:p w14:paraId="12B87BE3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4A757686" w14:textId="0FD39DFB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23</w:t>
            </w:r>
          </w:p>
        </w:tc>
        <w:tc>
          <w:tcPr>
            <w:tcW w:w="3083" w:type="dxa"/>
            <w:shd w:val="clear" w:color="auto" w:fill="auto"/>
          </w:tcPr>
          <w:p w14:paraId="1750E253" w14:textId="77777777" w:rsidR="00F3530F" w:rsidRPr="00F3530F" w:rsidRDefault="00F3530F" w:rsidP="00F3530F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Kanungo Diabetes Hospital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1507565B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136297" w:rsidRPr="00F3530F" w14:paraId="2020DD89" w14:textId="77777777" w:rsidTr="00F3530F">
        <w:trPr>
          <w:trHeight w:val="300"/>
        </w:trPr>
        <w:tc>
          <w:tcPr>
            <w:tcW w:w="825" w:type="dxa"/>
            <w:shd w:val="clear" w:color="auto" w:fill="auto"/>
          </w:tcPr>
          <w:p w14:paraId="77E74D33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1140" w:type="dxa"/>
            <w:shd w:val="clear" w:color="auto" w:fill="auto"/>
            <w:noWrap/>
            <w:hideMark/>
          </w:tcPr>
          <w:p w14:paraId="7F899AA7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 wards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CFF060E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75331 HH</w:t>
            </w:r>
          </w:p>
        </w:tc>
        <w:tc>
          <w:tcPr>
            <w:tcW w:w="3083" w:type="dxa"/>
            <w:shd w:val="clear" w:color="auto" w:fill="auto"/>
          </w:tcPr>
          <w:p w14:paraId="3E983DFF" w14:textId="77777777" w:rsidR="00136297" w:rsidRPr="00F3530F" w:rsidRDefault="00136297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551" w:type="dxa"/>
            <w:shd w:val="clear" w:color="auto" w:fill="auto"/>
            <w:noWrap/>
            <w:hideMark/>
          </w:tcPr>
          <w:p w14:paraId="718F4397" w14:textId="70013CDF" w:rsidR="00136297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00</w:t>
            </w:r>
            <w:r w:rsidR="00136297"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participants</w:t>
            </w:r>
          </w:p>
        </w:tc>
      </w:tr>
    </w:tbl>
    <w:p w14:paraId="27DF96FB" w14:textId="77777777" w:rsidR="00DC6F49" w:rsidRPr="00F3530F" w:rsidRDefault="00DC6F49" w:rsidP="00F3530F">
      <w:pPr>
        <w:rPr>
          <w:rFonts w:ascii="Times New Roman" w:hAnsi="Times New Roman" w:cs="Times New Roman"/>
          <w:sz w:val="20"/>
          <w:szCs w:val="20"/>
        </w:rPr>
      </w:pPr>
    </w:p>
    <w:p w14:paraId="47AFD63A" w14:textId="53F2BC04" w:rsidR="00DC6F49" w:rsidRPr="00F3530F" w:rsidRDefault="00DC6F49" w:rsidP="00F3530F">
      <w:pPr>
        <w:rPr>
          <w:rFonts w:ascii="Times New Roman" w:hAnsi="Times New Roman" w:cs="Times New Roman"/>
          <w:sz w:val="20"/>
          <w:szCs w:val="20"/>
        </w:rPr>
      </w:pPr>
    </w:p>
    <w:p w14:paraId="53B9BBDB" w14:textId="77777777" w:rsidR="00514A3C" w:rsidRDefault="00514A3C" w:rsidP="00F3530F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2220766E" w14:textId="77777777" w:rsidR="00514A3C" w:rsidRDefault="00514A3C" w:rsidP="00F3530F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168E7063" w14:textId="77777777" w:rsidR="00514A3C" w:rsidRDefault="00514A3C" w:rsidP="00F3530F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7BF43373" w14:textId="77777777" w:rsidR="00514A3C" w:rsidRDefault="00514A3C" w:rsidP="00F3530F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1895887D" w14:textId="77777777" w:rsidR="00514A3C" w:rsidRDefault="00514A3C" w:rsidP="00F3530F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4CEE1AEB" w14:textId="77777777" w:rsidR="00514A3C" w:rsidRDefault="00514A3C" w:rsidP="00F3530F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3471DD93" w14:textId="77777777" w:rsidR="00514A3C" w:rsidRDefault="00514A3C" w:rsidP="00F3530F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432D8FEA" w14:textId="77777777" w:rsidR="00514A3C" w:rsidRDefault="00514A3C" w:rsidP="00F3530F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28F79309" w14:textId="77777777" w:rsidR="00514A3C" w:rsidRDefault="00514A3C" w:rsidP="00F3530F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2528CA39" w14:textId="77777777" w:rsidR="00514A3C" w:rsidRDefault="00514A3C" w:rsidP="00F3530F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62C682EA" w14:textId="3CD07BC3" w:rsidR="000143B2" w:rsidRPr="00F3530F" w:rsidRDefault="000143B2" w:rsidP="00F3530F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F3530F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 xml:space="preserve">Third </w:t>
      </w:r>
      <w:proofErr w:type="spellStart"/>
      <w:r w:rsidRPr="00F3530F">
        <w:rPr>
          <w:rFonts w:ascii="Times New Roman" w:hAnsi="Times New Roman" w:cs="Times New Roman"/>
          <w:b/>
          <w:bCs/>
          <w:sz w:val="20"/>
          <w:szCs w:val="20"/>
          <w:u w:val="single"/>
        </w:rPr>
        <w:t>Serosurvey</w:t>
      </w:r>
      <w:proofErr w:type="spellEnd"/>
    </w:p>
    <w:p w14:paraId="3F5B8950" w14:textId="77777777" w:rsidR="000143B2" w:rsidRPr="00F3530F" w:rsidRDefault="000143B2" w:rsidP="00F3530F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3"/>
        <w:gridCol w:w="1004"/>
        <w:gridCol w:w="2099"/>
        <w:gridCol w:w="2835"/>
        <w:gridCol w:w="2075"/>
      </w:tblGrid>
      <w:tr w:rsidR="00F3530F" w:rsidRPr="00F3530F" w14:paraId="77FB6903" w14:textId="77777777" w:rsidTr="00F3530F">
        <w:tc>
          <w:tcPr>
            <w:tcW w:w="556" w:type="pct"/>
          </w:tcPr>
          <w:p w14:paraId="49B74C83" w14:textId="4DFE6D86" w:rsidR="00F3530F" w:rsidRPr="00F3530F" w:rsidRDefault="00F3530F" w:rsidP="00F3530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US"/>
              </w:rPr>
            </w:pPr>
            <w:proofErr w:type="spellStart"/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l.No</w:t>
            </w:r>
            <w:proofErr w:type="spellEnd"/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557" w:type="pct"/>
          </w:tcPr>
          <w:p w14:paraId="17FF1F86" w14:textId="3DA26244" w:rsidR="00F3530F" w:rsidRPr="00F3530F" w:rsidRDefault="00F3530F" w:rsidP="00F3530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US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ards selected</w:t>
            </w:r>
          </w:p>
        </w:tc>
        <w:tc>
          <w:tcPr>
            <w:tcW w:w="1164" w:type="pct"/>
          </w:tcPr>
          <w:p w14:paraId="6247E3AD" w14:textId="19A0B0FC" w:rsidR="00F3530F" w:rsidRPr="00F3530F" w:rsidRDefault="00F3530F" w:rsidP="00F3530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US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ouseholds (Total)</w:t>
            </w:r>
          </w:p>
        </w:tc>
        <w:tc>
          <w:tcPr>
            <w:tcW w:w="1572" w:type="pct"/>
          </w:tcPr>
          <w:p w14:paraId="2830D46F" w14:textId="0ACE06DD" w:rsidR="00F3530F" w:rsidRPr="00F3530F" w:rsidRDefault="00F3530F" w:rsidP="00F3530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US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ing point Locality selected (SRS)</w:t>
            </w:r>
          </w:p>
        </w:tc>
        <w:tc>
          <w:tcPr>
            <w:tcW w:w="1151" w:type="pct"/>
          </w:tcPr>
          <w:p w14:paraId="59DA386E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Households to be sampled/ cluster </w:t>
            </w:r>
          </w:p>
          <w:p w14:paraId="1A9E8D5B" w14:textId="23B3C029" w:rsidR="00F3530F" w:rsidRPr="00F3530F" w:rsidRDefault="00F3530F" w:rsidP="00F3530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US"/>
              </w:rPr>
            </w:pPr>
            <w:r w:rsidRPr="00F353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1 participant per HH)</w:t>
            </w:r>
          </w:p>
        </w:tc>
      </w:tr>
      <w:tr w:rsidR="00F3530F" w:rsidRPr="00F3530F" w14:paraId="2690BB01" w14:textId="77777777" w:rsidTr="00F3530F">
        <w:tc>
          <w:tcPr>
            <w:tcW w:w="556" w:type="pct"/>
          </w:tcPr>
          <w:p w14:paraId="02F892FA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57" w:type="pct"/>
          </w:tcPr>
          <w:p w14:paraId="152B301A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164" w:type="pct"/>
          </w:tcPr>
          <w:p w14:paraId="53AF1A5A" w14:textId="16A07CAF" w:rsidR="00F3530F" w:rsidRPr="00F3530F" w:rsidRDefault="00F3530F" w:rsidP="00F3530F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color w:val="000000"/>
                <w:sz w:val="20"/>
                <w:szCs w:val="20"/>
                <w:lang w:eastAsia="en-US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08</w:t>
            </w:r>
          </w:p>
        </w:tc>
        <w:tc>
          <w:tcPr>
            <w:tcW w:w="1572" w:type="pct"/>
          </w:tcPr>
          <w:p w14:paraId="34E12087" w14:textId="7AF63DD5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eastAsiaTheme="minorHAnsi" w:hAnsi="Times New Roman" w:cs="Times New Roman"/>
                <w:color w:val="000000"/>
                <w:sz w:val="20"/>
                <w:szCs w:val="20"/>
                <w:lang w:eastAsia="en-US"/>
              </w:rPr>
              <w:t xml:space="preserve">Shree </w:t>
            </w:r>
            <w:proofErr w:type="spellStart"/>
            <w:r w:rsidRPr="00F3530F">
              <w:rPr>
                <w:rFonts w:ascii="Times New Roman" w:eastAsiaTheme="minorHAnsi" w:hAnsi="Times New Roman" w:cs="Times New Roman"/>
                <w:color w:val="000000"/>
                <w:sz w:val="20"/>
                <w:szCs w:val="20"/>
                <w:lang w:eastAsia="en-US"/>
              </w:rPr>
              <w:t>Vihar</w:t>
            </w:r>
            <w:proofErr w:type="spellEnd"/>
          </w:p>
        </w:tc>
        <w:tc>
          <w:tcPr>
            <w:tcW w:w="1151" w:type="pct"/>
          </w:tcPr>
          <w:p w14:paraId="3BA9A5AC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489E1067" w14:textId="77777777" w:rsidTr="00F3530F">
        <w:tc>
          <w:tcPr>
            <w:tcW w:w="556" w:type="pct"/>
          </w:tcPr>
          <w:p w14:paraId="1962E10B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57" w:type="pct"/>
          </w:tcPr>
          <w:p w14:paraId="01602802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164" w:type="pct"/>
          </w:tcPr>
          <w:p w14:paraId="3BD69072" w14:textId="25DC09B0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476</w:t>
            </w:r>
          </w:p>
        </w:tc>
        <w:tc>
          <w:tcPr>
            <w:tcW w:w="1572" w:type="pct"/>
          </w:tcPr>
          <w:p w14:paraId="60EB935D" w14:textId="7F92BFD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Satya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Vihar</w:t>
            </w:r>
            <w:proofErr w:type="spellEnd"/>
          </w:p>
        </w:tc>
        <w:tc>
          <w:tcPr>
            <w:tcW w:w="1151" w:type="pct"/>
          </w:tcPr>
          <w:p w14:paraId="4881514B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3239CAC0" w14:textId="77777777" w:rsidTr="00F3530F">
        <w:tc>
          <w:tcPr>
            <w:tcW w:w="556" w:type="pct"/>
          </w:tcPr>
          <w:p w14:paraId="72E81D3A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57" w:type="pct"/>
          </w:tcPr>
          <w:p w14:paraId="4DB623CB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164" w:type="pct"/>
          </w:tcPr>
          <w:p w14:paraId="3712967F" w14:textId="056C73B1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420</w:t>
            </w:r>
          </w:p>
        </w:tc>
        <w:tc>
          <w:tcPr>
            <w:tcW w:w="1572" w:type="pct"/>
          </w:tcPr>
          <w:p w14:paraId="5F8807F9" w14:textId="31702A46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Prach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Enclave</w:t>
            </w:r>
          </w:p>
        </w:tc>
        <w:tc>
          <w:tcPr>
            <w:tcW w:w="1151" w:type="pct"/>
          </w:tcPr>
          <w:p w14:paraId="00A6C483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3D162235" w14:textId="77777777" w:rsidTr="00F3530F">
        <w:tc>
          <w:tcPr>
            <w:tcW w:w="556" w:type="pct"/>
          </w:tcPr>
          <w:p w14:paraId="6E23E9CC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57" w:type="pct"/>
          </w:tcPr>
          <w:p w14:paraId="72CD2896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164" w:type="pct"/>
          </w:tcPr>
          <w:p w14:paraId="11E48719" w14:textId="2C9EFD1B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328</w:t>
            </w:r>
          </w:p>
        </w:tc>
        <w:tc>
          <w:tcPr>
            <w:tcW w:w="1572" w:type="pct"/>
          </w:tcPr>
          <w:p w14:paraId="439AF342" w14:textId="5F246286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VSS Nagar Housing Board Area</w:t>
            </w:r>
          </w:p>
        </w:tc>
        <w:tc>
          <w:tcPr>
            <w:tcW w:w="1151" w:type="pct"/>
          </w:tcPr>
          <w:p w14:paraId="2A73130E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4E999699" w14:textId="77777777" w:rsidTr="00F3530F">
        <w:tc>
          <w:tcPr>
            <w:tcW w:w="556" w:type="pct"/>
          </w:tcPr>
          <w:p w14:paraId="152B2C70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57" w:type="pct"/>
          </w:tcPr>
          <w:p w14:paraId="34548EB8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164" w:type="pct"/>
          </w:tcPr>
          <w:p w14:paraId="600F1260" w14:textId="6A60CA4D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227</w:t>
            </w:r>
          </w:p>
        </w:tc>
        <w:tc>
          <w:tcPr>
            <w:tcW w:w="1572" w:type="pct"/>
          </w:tcPr>
          <w:p w14:paraId="2AF3EE01" w14:textId="071F8A73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Rail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Vihar</w:t>
            </w:r>
            <w:proofErr w:type="spellEnd"/>
          </w:p>
        </w:tc>
        <w:tc>
          <w:tcPr>
            <w:tcW w:w="1151" w:type="pct"/>
          </w:tcPr>
          <w:p w14:paraId="6AFE68F0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2F360C7C" w14:textId="77777777" w:rsidTr="00F3530F">
        <w:tc>
          <w:tcPr>
            <w:tcW w:w="556" w:type="pct"/>
          </w:tcPr>
          <w:p w14:paraId="75333CBA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57" w:type="pct"/>
          </w:tcPr>
          <w:p w14:paraId="49ADA0E8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164" w:type="pct"/>
          </w:tcPr>
          <w:p w14:paraId="7C054A44" w14:textId="1E3DCF7B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255</w:t>
            </w:r>
          </w:p>
        </w:tc>
        <w:tc>
          <w:tcPr>
            <w:tcW w:w="1572" w:type="pct"/>
          </w:tcPr>
          <w:p w14:paraId="2502CF81" w14:textId="3D40DA59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Maitr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Vihar</w:t>
            </w:r>
            <w:proofErr w:type="spellEnd"/>
          </w:p>
        </w:tc>
        <w:tc>
          <w:tcPr>
            <w:tcW w:w="1151" w:type="pct"/>
          </w:tcPr>
          <w:p w14:paraId="77DF5EED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2DD1423D" w14:textId="77777777" w:rsidTr="00F3530F">
        <w:tc>
          <w:tcPr>
            <w:tcW w:w="556" w:type="pct"/>
          </w:tcPr>
          <w:p w14:paraId="4789C7E3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57" w:type="pct"/>
          </w:tcPr>
          <w:p w14:paraId="0BC63D50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164" w:type="pct"/>
          </w:tcPr>
          <w:p w14:paraId="609F2A5F" w14:textId="444D5D8D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86</w:t>
            </w:r>
          </w:p>
        </w:tc>
        <w:tc>
          <w:tcPr>
            <w:tcW w:w="1572" w:type="pct"/>
          </w:tcPr>
          <w:p w14:paraId="4F2AE47A" w14:textId="71FF0CE9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Palasun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hata</w:t>
            </w:r>
            <w:proofErr w:type="spellEnd"/>
          </w:p>
        </w:tc>
        <w:tc>
          <w:tcPr>
            <w:tcW w:w="1151" w:type="pct"/>
          </w:tcPr>
          <w:p w14:paraId="3B8C01EC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782BFEE4" w14:textId="77777777" w:rsidTr="00F3530F">
        <w:tc>
          <w:tcPr>
            <w:tcW w:w="556" w:type="pct"/>
          </w:tcPr>
          <w:p w14:paraId="4FE6DA1B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557" w:type="pct"/>
          </w:tcPr>
          <w:p w14:paraId="664A1446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164" w:type="pct"/>
          </w:tcPr>
          <w:p w14:paraId="329613AC" w14:textId="670AC914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517</w:t>
            </w:r>
          </w:p>
        </w:tc>
        <w:tc>
          <w:tcPr>
            <w:tcW w:w="1572" w:type="pct"/>
          </w:tcPr>
          <w:p w14:paraId="42F8B2CC" w14:textId="552975B9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Jaydev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Nagar</w:t>
            </w:r>
          </w:p>
        </w:tc>
        <w:tc>
          <w:tcPr>
            <w:tcW w:w="1151" w:type="pct"/>
          </w:tcPr>
          <w:p w14:paraId="59F00F21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72F95105" w14:textId="77777777" w:rsidTr="00F3530F">
        <w:tc>
          <w:tcPr>
            <w:tcW w:w="556" w:type="pct"/>
          </w:tcPr>
          <w:p w14:paraId="4ADE7081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57" w:type="pct"/>
          </w:tcPr>
          <w:p w14:paraId="528EF27C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64" w:type="pct"/>
          </w:tcPr>
          <w:p w14:paraId="640B14D7" w14:textId="23D102D2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207</w:t>
            </w:r>
          </w:p>
        </w:tc>
        <w:tc>
          <w:tcPr>
            <w:tcW w:w="1572" w:type="pct"/>
          </w:tcPr>
          <w:p w14:paraId="50F94EEB" w14:textId="427D82AE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N-3</w:t>
            </w:r>
          </w:p>
        </w:tc>
        <w:tc>
          <w:tcPr>
            <w:tcW w:w="1151" w:type="pct"/>
          </w:tcPr>
          <w:p w14:paraId="07557F57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7C2508C5" w14:textId="77777777" w:rsidTr="00F3530F">
        <w:tc>
          <w:tcPr>
            <w:tcW w:w="556" w:type="pct"/>
          </w:tcPr>
          <w:p w14:paraId="61A61078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557" w:type="pct"/>
          </w:tcPr>
          <w:p w14:paraId="3AD2BBE9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164" w:type="pct"/>
          </w:tcPr>
          <w:p w14:paraId="55474BA6" w14:textId="2466041D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331</w:t>
            </w:r>
          </w:p>
        </w:tc>
        <w:tc>
          <w:tcPr>
            <w:tcW w:w="1572" w:type="pct"/>
          </w:tcPr>
          <w:p w14:paraId="417FBE33" w14:textId="182B6ED3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Acharya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Vihar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New AG Colony</w:t>
            </w:r>
          </w:p>
        </w:tc>
        <w:tc>
          <w:tcPr>
            <w:tcW w:w="1151" w:type="pct"/>
          </w:tcPr>
          <w:p w14:paraId="5CB07B39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189114A1" w14:textId="77777777" w:rsidTr="00F3530F">
        <w:tc>
          <w:tcPr>
            <w:tcW w:w="556" w:type="pct"/>
          </w:tcPr>
          <w:p w14:paraId="33CE6E5F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557" w:type="pct"/>
          </w:tcPr>
          <w:p w14:paraId="116CEF48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164" w:type="pct"/>
          </w:tcPr>
          <w:p w14:paraId="1F98FCA6" w14:textId="78B88D7F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958</w:t>
            </w:r>
          </w:p>
        </w:tc>
        <w:tc>
          <w:tcPr>
            <w:tcW w:w="1572" w:type="pct"/>
          </w:tcPr>
          <w:p w14:paraId="1B245C8C" w14:textId="2B2E0595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Sahid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Nagar Area</w:t>
            </w:r>
          </w:p>
        </w:tc>
        <w:tc>
          <w:tcPr>
            <w:tcW w:w="1151" w:type="pct"/>
          </w:tcPr>
          <w:p w14:paraId="5CFF33F6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22F08215" w14:textId="77777777" w:rsidTr="00F3530F">
        <w:tc>
          <w:tcPr>
            <w:tcW w:w="556" w:type="pct"/>
          </w:tcPr>
          <w:p w14:paraId="10D1211C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557" w:type="pct"/>
          </w:tcPr>
          <w:p w14:paraId="41EFE0A0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164" w:type="pct"/>
          </w:tcPr>
          <w:p w14:paraId="51B302FB" w14:textId="5B192D7B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96</w:t>
            </w:r>
          </w:p>
        </w:tc>
        <w:tc>
          <w:tcPr>
            <w:tcW w:w="1572" w:type="pct"/>
          </w:tcPr>
          <w:p w14:paraId="2A892F78" w14:textId="4B2125C6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Jaydurg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nagar</w:t>
            </w:r>
            <w:proofErr w:type="spellEnd"/>
          </w:p>
        </w:tc>
        <w:tc>
          <w:tcPr>
            <w:tcW w:w="1151" w:type="pct"/>
          </w:tcPr>
          <w:p w14:paraId="6BEEE429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2E5CA06C" w14:textId="77777777" w:rsidTr="00F3530F">
        <w:tc>
          <w:tcPr>
            <w:tcW w:w="556" w:type="pct"/>
          </w:tcPr>
          <w:p w14:paraId="7FBB302C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557" w:type="pct"/>
          </w:tcPr>
          <w:p w14:paraId="4B34124D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164" w:type="pct"/>
          </w:tcPr>
          <w:p w14:paraId="48582ABA" w14:textId="6FF2BAB2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18</w:t>
            </w:r>
          </w:p>
        </w:tc>
        <w:tc>
          <w:tcPr>
            <w:tcW w:w="1572" w:type="pct"/>
          </w:tcPr>
          <w:p w14:paraId="27AEF9CD" w14:textId="5B864028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Unit-4 Girls High School</w:t>
            </w:r>
          </w:p>
        </w:tc>
        <w:tc>
          <w:tcPr>
            <w:tcW w:w="1151" w:type="pct"/>
          </w:tcPr>
          <w:p w14:paraId="7EB2018A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26045AFA" w14:textId="77777777" w:rsidTr="00F3530F">
        <w:tc>
          <w:tcPr>
            <w:tcW w:w="556" w:type="pct"/>
          </w:tcPr>
          <w:p w14:paraId="3283197D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557" w:type="pct"/>
          </w:tcPr>
          <w:p w14:paraId="6A75AA79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1164" w:type="pct"/>
          </w:tcPr>
          <w:p w14:paraId="404229AD" w14:textId="4DF137E6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422</w:t>
            </w:r>
          </w:p>
        </w:tc>
        <w:tc>
          <w:tcPr>
            <w:tcW w:w="1572" w:type="pct"/>
          </w:tcPr>
          <w:p w14:paraId="3F19CA89" w14:textId="796C067F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Naypall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Nu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Sahi</w:t>
            </w:r>
            <w:proofErr w:type="spellEnd"/>
          </w:p>
        </w:tc>
        <w:tc>
          <w:tcPr>
            <w:tcW w:w="1151" w:type="pct"/>
          </w:tcPr>
          <w:p w14:paraId="5B7BB6CB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566725C6" w14:textId="77777777" w:rsidTr="00F3530F">
        <w:tc>
          <w:tcPr>
            <w:tcW w:w="556" w:type="pct"/>
          </w:tcPr>
          <w:p w14:paraId="1022E8F6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557" w:type="pct"/>
          </w:tcPr>
          <w:p w14:paraId="264FEB6D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1164" w:type="pct"/>
          </w:tcPr>
          <w:p w14:paraId="1D624A67" w14:textId="39FA4880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31</w:t>
            </w:r>
          </w:p>
        </w:tc>
        <w:tc>
          <w:tcPr>
            <w:tcW w:w="1572" w:type="pct"/>
          </w:tcPr>
          <w:p w14:paraId="63078811" w14:textId="4545AF49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Nilachal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Hospital Area</w:t>
            </w:r>
          </w:p>
        </w:tc>
        <w:tc>
          <w:tcPr>
            <w:tcW w:w="1151" w:type="pct"/>
          </w:tcPr>
          <w:p w14:paraId="32FBDB5A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546EE910" w14:textId="77777777" w:rsidTr="00F3530F">
        <w:tc>
          <w:tcPr>
            <w:tcW w:w="556" w:type="pct"/>
          </w:tcPr>
          <w:p w14:paraId="4E20F2A6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557" w:type="pct"/>
          </w:tcPr>
          <w:p w14:paraId="61099C59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1164" w:type="pct"/>
          </w:tcPr>
          <w:p w14:paraId="7F0A1FC4" w14:textId="51BC1716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08</w:t>
            </w:r>
          </w:p>
        </w:tc>
        <w:tc>
          <w:tcPr>
            <w:tcW w:w="1572" w:type="pct"/>
          </w:tcPr>
          <w:p w14:paraId="48BFFE90" w14:textId="5ECD24D0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Badagad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Village</w:t>
            </w:r>
          </w:p>
        </w:tc>
        <w:tc>
          <w:tcPr>
            <w:tcW w:w="1151" w:type="pct"/>
          </w:tcPr>
          <w:p w14:paraId="0895BA4D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2DB56343" w14:textId="77777777" w:rsidTr="00F3530F">
        <w:tc>
          <w:tcPr>
            <w:tcW w:w="556" w:type="pct"/>
          </w:tcPr>
          <w:p w14:paraId="3DEFEFAB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557" w:type="pct"/>
          </w:tcPr>
          <w:p w14:paraId="38CA3954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1164" w:type="pct"/>
          </w:tcPr>
          <w:p w14:paraId="1DBDB287" w14:textId="37CE96DC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3438</w:t>
            </w:r>
          </w:p>
        </w:tc>
        <w:tc>
          <w:tcPr>
            <w:tcW w:w="1572" w:type="pct"/>
          </w:tcPr>
          <w:p w14:paraId="41062CEC" w14:textId="4271AB19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Surya Nagar</w:t>
            </w:r>
          </w:p>
        </w:tc>
        <w:tc>
          <w:tcPr>
            <w:tcW w:w="1151" w:type="pct"/>
          </w:tcPr>
          <w:p w14:paraId="24F638AC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481159A4" w14:textId="77777777" w:rsidTr="00F3530F">
        <w:tc>
          <w:tcPr>
            <w:tcW w:w="556" w:type="pct"/>
          </w:tcPr>
          <w:p w14:paraId="22ADC3CE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557" w:type="pct"/>
          </w:tcPr>
          <w:p w14:paraId="7F3D6DBB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1164" w:type="pct"/>
          </w:tcPr>
          <w:p w14:paraId="11D9690C" w14:textId="0B7E5708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49</w:t>
            </w:r>
          </w:p>
        </w:tc>
        <w:tc>
          <w:tcPr>
            <w:tcW w:w="1572" w:type="pct"/>
          </w:tcPr>
          <w:p w14:paraId="72A78C1A" w14:textId="1176B3B9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Ruchika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Market Area</w:t>
            </w:r>
          </w:p>
        </w:tc>
        <w:tc>
          <w:tcPr>
            <w:tcW w:w="1151" w:type="pct"/>
          </w:tcPr>
          <w:p w14:paraId="20B6B450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4335F376" w14:textId="77777777" w:rsidTr="00F3530F">
        <w:tc>
          <w:tcPr>
            <w:tcW w:w="556" w:type="pct"/>
          </w:tcPr>
          <w:p w14:paraId="5CA8C1D1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557" w:type="pct"/>
          </w:tcPr>
          <w:p w14:paraId="51205594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1164" w:type="pct"/>
          </w:tcPr>
          <w:p w14:paraId="737AD7CD" w14:textId="08DD90F9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767</w:t>
            </w:r>
          </w:p>
        </w:tc>
        <w:tc>
          <w:tcPr>
            <w:tcW w:w="1572" w:type="pct"/>
          </w:tcPr>
          <w:p w14:paraId="607FE2C2" w14:textId="5C9FA49C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Pallashpall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Area</w:t>
            </w:r>
          </w:p>
        </w:tc>
        <w:tc>
          <w:tcPr>
            <w:tcW w:w="1151" w:type="pct"/>
          </w:tcPr>
          <w:p w14:paraId="252B1E12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3DD76B6D" w14:textId="77777777" w:rsidTr="00F3530F">
        <w:tc>
          <w:tcPr>
            <w:tcW w:w="556" w:type="pct"/>
          </w:tcPr>
          <w:p w14:paraId="07C9D4CE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557" w:type="pct"/>
          </w:tcPr>
          <w:p w14:paraId="64F59BA1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1164" w:type="pct"/>
          </w:tcPr>
          <w:p w14:paraId="388FB352" w14:textId="370F4360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904</w:t>
            </w:r>
          </w:p>
        </w:tc>
        <w:tc>
          <w:tcPr>
            <w:tcW w:w="1572" w:type="pct"/>
          </w:tcPr>
          <w:p w14:paraId="3D60638D" w14:textId="4AB5B93A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Goutam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Nagar</w:t>
            </w:r>
          </w:p>
        </w:tc>
        <w:tc>
          <w:tcPr>
            <w:tcW w:w="1151" w:type="pct"/>
          </w:tcPr>
          <w:p w14:paraId="35D7FFED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6A961588" w14:textId="77777777" w:rsidTr="00F3530F">
        <w:tc>
          <w:tcPr>
            <w:tcW w:w="556" w:type="pct"/>
          </w:tcPr>
          <w:p w14:paraId="0C410107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557" w:type="pct"/>
          </w:tcPr>
          <w:p w14:paraId="34D12782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58</w:t>
            </w:r>
          </w:p>
        </w:tc>
        <w:tc>
          <w:tcPr>
            <w:tcW w:w="1164" w:type="pct"/>
          </w:tcPr>
          <w:p w14:paraId="3D02C22F" w14:textId="5F988613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39</w:t>
            </w:r>
          </w:p>
        </w:tc>
        <w:tc>
          <w:tcPr>
            <w:tcW w:w="1572" w:type="pct"/>
          </w:tcPr>
          <w:p w14:paraId="56E58862" w14:textId="7BDF350A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Rajaran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Colony</w:t>
            </w:r>
          </w:p>
        </w:tc>
        <w:tc>
          <w:tcPr>
            <w:tcW w:w="1151" w:type="pct"/>
          </w:tcPr>
          <w:p w14:paraId="3EADEF7E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550A8B06" w14:textId="77777777" w:rsidTr="00F3530F">
        <w:tc>
          <w:tcPr>
            <w:tcW w:w="556" w:type="pct"/>
          </w:tcPr>
          <w:p w14:paraId="1AC5035C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557" w:type="pct"/>
          </w:tcPr>
          <w:p w14:paraId="131EAB0E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1164" w:type="pct"/>
          </w:tcPr>
          <w:p w14:paraId="13FC44CE" w14:textId="795C7CB0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55</w:t>
            </w:r>
          </w:p>
        </w:tc>
        <w:tc>
          <w:tcPr>
            <w:tcW w:w="1572" w:type="pct"/>
          </w:tcPr>
          <w:p w14:paraId="1A94E844" w14:textId="2DE0612A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Gour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Nagar</w:t>
            </w:r>
          </w:p>
        </w:tc>
        <w:tc>
          <w:tcPr>
            <w:tcW w:w="1151" w:type="pct"/>
          </w:tcPr>
          <w:p w14:paraId="5D9F4AAC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3817DEF7" w14:textId="77777777" w:rsidTr="00F3530F">
        <w:tc>
          <w:tcPr>
            <w:tcW w:w="556" w:type="pct"/>
          </w:tcPr>
          <w:p w14:paraId="10844970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557" w:type="pct"/>
          </w:tcPr>
          <w:p w14:paraId="3E020283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1164" w:type="pct"/>
          </w:tcPr>
          <w:p w14:paraId="1B854C42" w14:textId="6C285A74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55</w:t>
            </w:r>
          </w:p>
        </w:tc>
        <w:tc>
          <w:tcPr>
            <w:tcW w:w="1572" w:type="pct"/>
          </w:tcPr>
          <w:p w14:paraId="6E273799" w14:textId="4FE83D52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Jagamohan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Nagar</w:t>
            </w:r>
          </w:p>
        </w:tc>
        <w:tc>
          <w:tcPr>
            <w:tcW w:w="1151" w:type="pct"/>
          </w:tcPr>
          <w:p w14:paraId="718CEAE1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1C93FEBA" w14:textId="77777777" w:rsidTr="00F3530F">
        <w:tc>
          <w:tcPr>
            <w:tcW w:w="556" w:type="pct"/>
          </w:tcPr>
          <w:p w14:paraId="06D18239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557" w:type="pct"/>
          </w:tcPr>
          <w:p w14:paraId="2E7D8C0A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1164" w:type="pct"/>
          </w:tcPr>
          <w:p w14:paraId="04CF82D6" w14:textId="63231158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13</w:t>
            </w:r>
          </w:p>
        </w:tc>
        <w:tc>
          <w:tcPr>
            <w:tcW w:w="1572" w:type="pct"/>
          </w:tcPr>
          <w:p w14:paraId="2172327A" w14:textId="63CB2ECE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Pabani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Complex</w:t>
            </w:r>
          </w:p>
        </w:tc>
        <w:tc>
          <w:tcPr>
            <w:tcW w:w="1151" w:type="pct"/>
          </w:tcPr>
          <w:p w14:paraId="350739CE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1576B30B" w14:textId="77777777" w:rsidTr="00F3530F">
        <w:tc>
          <w:tcPr>
            <w:tcW w:w="556" w:type="pct"/>
          </w:tcPr>
          <w:p w14:paraId="749FDDD7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557" w:type="pct"/>
          </w:tcPr>
          <w:p w14:paraId="340E6AC1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1164" w:type="pct"/>
          </w:tcPr>
          <w:p w14:paraId="1578704C" w14:textId="535D4AE3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823</w:t>
            </w:r>
          </w:p>
        </w:tc>
        <w:tc>
          <w:tcPr>
            <w:tcW w:w="1572" w:type="pct"/>
          </w:tcPr>
          <w:p w14:paraId="28224C73" w14:textId="27DAF1BC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Kapil</w:t>
            </w:r>
            <w:proofErr w:type="spellEnd"/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Prasad BDA colony</w:t>
            </w:r>
          </w:p>
        </w:tc>
        <w:tc>
          <w:tcPr>
            <w:tcW w:w="1151" w:type="pct"/>
          </w:tcPr>
          <w:p w14:paraId="46DBA58E" w14:textId="7777777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</w:tr>
      <w:tr w:rsidR="00F3530F" w:rsidRPr="00F3530F" w14:paraId="31F1E4F5" w14:textId="77777777" w:rsidTr="00F3530F">
        <w:tc>
          <w:tcPr>
            <w:tcW w:w="556" w:type="pct"/>
          </w:tcPr>
          <w:p w14:paraId="05BF705C" w14:textId="0660D2D4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557" w:type="pct"/>
          </w:tcPr>
          <w:p w14:paraId="1C463837" w14:textId="3C7FCBF7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 wards</w:t>
            </w:r>
          </w:p>
        </w:tc>
        <w:tc>
          <w:tcPr>
            <w:tcW w:w="1164" w:type="pct"/>
          </w:tcPr>
          <w:p w14:paraId="5E579332" w14:textId="0DC0A99C" w:rsidR="00F3530F" w:rsidRPr="00F3530F" w:rsidRDefault="00F3530F" w:rsidP="00F3530F">
            <w:pPr>
              <w:spacing w:line="360" w:lineRule="auto"/>
              <w:ind w:left="720" w:hanging="7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75331 HH</w:t>
            </w:r>
          </w:p>
        </w:tc>
        <w:tc>
          <w:tcPr>
            <w:tcW w:w="1572" w:type="pct"/>
          </w:tcPr>
          <w:p w14:paraId="4CE751B3" w14:textId="74713E7B" w:rsidR="00F3530F" w:rsidRPr="00F3530F" w:rsidRDefault="00F3530F" w:rsidP="00F3530F">
            <w:pPr>
              <w:spacing w:line="360" w:lineRule="auto"/>
              <w:ind w:left="720" w:hanging="72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51" w:type="pct"/>
          </w:tcPr>
          <w:p w14:paraId="613610F3" w14:textId="3776DDBC" w:rsidR="00F3530F" w:rsidRPr="00F3530F" w:rsidRDefault="00F3530F" w:rsidP="00F3530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00</w:t>
            </w:r>
            <w:r w:rsidRPr="00F3530F">
              <w:rPr>
                <w:rFonts w:ascii="Times New Roman" w:hAnsi="Times New Roman" w:cs="Times New Roman"/>
                <w:sz w:val="20"/>
                <w:szCs w:val="20"/>
              </w:rPr>
              <w:t xml:space="preserve"> participants</w:t>
            </w:r>
          </w:p>
        </w:tc>
      </w:tr>
    </w:tbl>
    <w:p w14:paraId="006A70A4" w14:textId="77777777" w:rsidR="000143B2" w:rsidRPr="00F3530F" w:rsidRDefault="000143B2" w:rsidP="00F3530F">
      <w:pPr>
        <w:rPr>
          <w:rFonts w:ascii="Times New Roman" w:hAnsi="Times New Roman" w:cs="Times New Roman"/>
          <w:sz w:val="20"/>
          <w:szCs w:val="20"/>
        </w:rPr>
      </w:pPr>
    </w:p>
    <w:sectPr w:rsidR="000143B2" w:rsidRPr="00F3530F" w:rsidSect="00B341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72562E"/>
    <w:multiLevelType w:val="hybridMultilevel"/>
    <w:tmpl w:val="493634C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8F65A6"/>
    <w:multiLevelType w:val="hybridMultilevel"/>
    <w:tmpl w:val="493634C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zUwNzC2sLQwNTNT0lEKTi0uzszPAykwqgUAZiDfXiwAAAA="/>
  </w:docVars>
  <w:rsids>
    <w:rsidRoot w:val="00DC6F49"/>
    <w:rsid w:val="000143B2"/>
    <w:rsid w:val="000D050D"/>
    <w:rsid w:val="00136297"/>
    <w:rsid w:val="001F6437"/>
    <w:rsid w:val="00206BAB"/>
    <w:rsid w:val="002735EA"/>
    <w:rsid w:val="004D0E38"/>
    <w:rsid w:val="00514A3C"/>
    <w:rsid w:val="00517E55"/>
    <w:rsid w:val="00735761"/>
    <w:rsid w:val="007B6D62"/>
    <w:rsid w:val="00B34167"/>
    <w:rsid w:val="00B86E96"/>
    <w:rsid w:val="00D41B9B"/>
    <w:rsid w:val="00DC6F49"/>
    <w:rsid w:val="00E61480"/>
    <w:rsid w:val="00EB2738"/>
    <w:rsid w:val="00EF6583"/>
    <w:rsid w:val="00F019AA"/>
    <w:rsid w:val="00F3530F"/>
    <w:rsid w:val="3EC2375E"/>
    <w:rsid w:val="5AB540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F5B85"/>
  <w15:docId w15:val="{C8875543-5DB4-41F4-A505-E73118919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C6F49"/>
    <w:pPr>
      <w:spacing w:after="0" w:line="276" w:lineRule="auto"/>
    </w:pPr>
    <w:rPr>
      <w:rFonts w:ascii="Arial" w:eastAsia="Arial" w:hAnsi="Arial" w:cs="Arial"/>
      <w:szCs w:val="22"/>
      <w:lang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6F49"/>
    <w:pPr>
      <w:ind w:left="720"/>
      <w:contextualSpacing/>
    </w:pPr>
  </w:style>
  <w:style w:type="table" w:styleId="TableGrid">
    <w:name w:val="Table Grid"/>
    <w:basedOn w:val="TableNormal"/>
    <w:uiPriority w:val="39"/>
    <w:rsid w:val="00DC6F49"/>
    <w:pPr>
      <w:spacing w:after="0" w:line="240" w:lineRule="auto"/>
    </w:pPr>
    <w:rPr>
      <w:szCs w:val="22"/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C6F49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t Mansingh</dc:creator>
  <cp:keywords/>
  <dc:description/>
  <cp:lastModifiedBy>hp-3</cp:lastModifiedBy>
  <cp:revision>2</cp:revision>
  <dcterms:created xsi:type="dcterms:W3CDTF">2021-03-11T09:09:00Z</dcterms:created>
  <dcterms:modified xsi:type="dcterms:W3CDTF">2021-03-11T09:09:00Z</dcterms:modified>
</cp:coreProperties>
</file>